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75031F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4196C31C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eunión </w:t>
            </w:r>
            <w:r w:rsidR="00060AF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Ordinaria con </w:t>
            </w:r>
            <w:r w:rsidR="007503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el gobernador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31961AA7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3D7DE8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Hotel </w:t>
            </w:r>
            <w:proofErr w:type="spellStart"/>
            <w:r w:rsidR="003D7DE8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atalonia</w:t>
            </w:r>
            <w:proofErr w:type="spellEnd"/>
          </w:p>
        </w:tc>
      </w:tr>
      <w:tr w:rsidR="00C13C1F" w:rsidRPr="00156BE0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3BC7C711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B16CF0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7503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4A078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D205B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9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3D7DE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AA3B6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701B2B" w:rsidRPr="00380812" w14:paraId="5C450E0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701B2B" w:rsidRPr="00380812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FE6B7AE" w14:textId="781349D4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612179A8" w14:textId="4956592F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336E25D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701B2B" w:rsidRPr="00380812" w:rsidRDefault="00701B2B" w:rsidP="00701B2B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701B2B" w:rsidRPr="00380812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33D3007" w14:textId="396E7854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68400E" w14:textId="17044E44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</w:tr>
      <w:tr w:rsidR="00701B2B" w:rsidRPr="00380812" w14:paraId="33F569CA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701B2B" w:rsidRPr="00380812" w:rsidRDefault="00701B2B" w:rsidP="00701B2B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50A41F17" w14:textId="2091C7C4" w:rsidR="00701B2B" w:rsidRPr="003D7E0E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</w:tcPr>
          <w:p w14:paraId="43498EBF" w14:textId="1B3B511C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77F6039C" w14:textId="641C0600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716C245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Cervera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icenç</w:t>
            </w:r>
            <w:proofErr w:type="spellEnd"/>
          </w:p>
        </w:tc>
        <w:tc>
          <w:tcPr>
            <w:tcW w:w="3611" w:type="dxa"/>
          </w:tcPr>
          <w:p w14:paraId="2F7D282D" w14:textId="77777777" w:rsidR="00701B2B" w:rsidRPr="003D7E0E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</w:tcPr>
          <w:p w14:paraId="6F7B16BE" w14:textId="4DA360CF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60247367" w14:textId="32B22BFD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5ADA258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701B2B" w:rsidRPr="00380812" w:rsidRDefault="00701B2B" w:rsidP="00701B2B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De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ofaru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701B2B" w:rsidRPr="003D7E0E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</w:tcPr>
          <w:p w14:paraId="6C4CD2F8" w14:textId="0FC5C38A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5A466D40" w14:textId="615D4A11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3BBC41F2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José M.ª</w:t>
            </w:r>
          </w:p>
        </w:tc>
        <w:tc>
          <w:tcPr>
            <w:tcW w:w="3611" w:type="dxa"/>
          </w:tcPr>
          <w:p w14:paraId="474DD7EA" w14:textId="77777777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0611057" w14:textId="4B1E6453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6BC9565" w14:textId="6116D626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636707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</w:tcPr>
          <w:p w14:paraId="602ABBB1" w14:textId="30EB2C8C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626F5043" w14:textId="442269F0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405CBD6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</w:tcPr>
          <w:p w14:paraId="7FF8059F" w14:textId="4918BF2A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68FCABEE" w14:textId="6040999C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AA3B65" w14:paraId="734D371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E36913D" w14:textId="556A92F6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7E6E94BE" w14:textId="77777777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AA3B65" w14:paraId="4F69B84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46EED4C9" w14:textId="5EF41355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</w:tcPr>
          <w:p w14:paraId="53660A1F" w14:textId="7494C600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0C9F1EB5" w14:textId="70DB9B36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AA3B65" w14:paraId="7164B9BB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7E354C">
              <w:rPr>
                <w:szCs w:val="18"/>
                <w:lang w:val="es-ES"/>
              </w:rPr>
              <w:t>Form</w:t>
            </w:r>
            <w:proofErr w:type="spellEnd"/>
            <w:r w:rsidRPr="007E354C">
              <w:rPr>
                <w:szCs w:val="18"/>
                <w:lang w:val="es-ES"/>
              </w:rPr>
              <w:t>. Distrital y L.F.R.</w:t>
            </w:r>
          </w:p>
        </w:tc>
        <w:tc>
          <w:tcPr>
            <w:tcW w:w="1450" w:type="dxa"/>
          </w:tcPr>
          <w:p w14:paraId="27C49AAB" w14:textId="0A7CD7A7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3C6E5FF9" w14:textId="227A73F4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4ED15693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DA7FFBF" w14:textId="5301D9BD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10B0525" w14:textId="7269D9A3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</w:tr>
      <w:tr w:rsidR="00701B2B" w:rsidRPr="00380812" w14:paraId="1744691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D755A06" w14:textId="14102B8D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A0B662E" w14:textId="61CF365A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025BCFED" w14:textId="5F3681D1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3567873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A6B5CB7" w14:textId="65650983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43D09EC3" w14:textId="0E56213F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5C8929F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6B94E56" w14:textId="46C2A2C9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DFF0C57" w14:textId="702AD93A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</w:tr>
      <w:tr w:rsidR="00701B2B" w:rsidRPr="00380812" w14:paraId="39DA6765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ED49EA2" w14:textId="7C0E7133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D685DE" w14:textId="36DC82D4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</w:tr>
      <w:tr w:rsidR="00701B2B" w:rsidRPr="00380812" w14:paraId="4F46BDE8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A603B24" w14:textId="037C9569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8C9C2E5" w14:textId="2F9BC507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3B03625A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701B2B" w:rsidRPr="00380812" w:rsidRDefault="00701B2B" w:rsidP="00701B2B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00CB813" w14:textId="4493C320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42FE90BC" w14:textId="7BD69321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7A9B0127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701B2B" w:rsidRPr="00380812" w:rsidRDefault="00701B2B" w:rsidP="00701B2B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4F95355" w14:textId="73B180BB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7BFED76A" w14:textId="5E742AC1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652BABD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C6C133D" w14:textId="05C2B455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92B175A" w14:textId="7BA48B87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</w:tr>
      <w:tr w:rsidR="00701B2B" w:rsidRPr="00380812" w14:paraId="12F20FF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</w:tcPr>
          <w:p w14:paraId="37FDEBDE" w14:textId="198CC4EC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34E6E81" w14:textId="7289B526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</w:tr>
      <w:tr w:rsidR="00701B2B" w:rsidRPr="00380812" w14:paraId="0A2DBA9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701B2B" w:rsidRPr="00380812" w:rsidRDefault="00701B2B" w:rsidP="00701B2B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0F27AE7E" w14:textId="301B6CF4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</w:tcPr>
          <w:p w14:paraId="005DCAF4" w14:textId="27F75D6E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293FA871" w14:textId="445FCE03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7FBD6C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</w:tcPr>
          <w:p w14:paraId="0E2A7EA4" w14:textId="57C80AB8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0F4907D0" w14:textId="2AEDB9BA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D8407A" w14:paraId="5076740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701B2B" w:rsidRPr="007E354C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</w:tcPr>
          <w:p w14:paraId="2800952C" w14:textId="305012CE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39677168" w14:textId="6E606ABF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4840DDB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701B2B" w:rsidRPr="007E354C" w:rsidRDefault="00701B2B" w:rsidP="00701B2B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99EDB8A" w14:textId="0AEE3A23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  <w:tc>
          <w:tcPr>
            <w:tcW w:w="1534" w:type="dxa"/>
          </w:tcPr>
          <w:p w14:paraId="4E5905D0" w14:textId="6EC2779C" w:rsidR="00701B2B" w:rsidRPr="004C1357" w:rsidRDefault="00701B2B" w:rsidP="00701B2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01B2B" w:rsidRPr="00380812" w14:paraId="65441D14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701B2B" w:rsidRPr="00380812" w:rsidRDefault="00701B2B" w:rsidP="00701B2B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701B2B" w:rsidRPr="003D7E0E" w:rsidRDefault="00701B2B" w:rsidP="00701B2B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</w:tcPr>
          <w:p w14:paraId="350D978F" w14:textId="4054326E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57C1BD1" w14:textId="70390743" w:rsidR="00701B2B" w:rsidRPr="004C1357" w:rsidRDefault="00701B2B" w:rsidP="00701B2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094777">
              <w:t>X</w:t>
            </w: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0733D9BD" w:rsidR="00C13C1F" w:rsidRPr="00380812" w:rsidRDefault="00701B2B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17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6651992D" w:rsidR="00C13C1F" w:rsidRPr="00380812" w:rsidRDefault="00701B2B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65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24237F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47C22763" w:rsidR="0024237F" w:rsidRDefault="0024237F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ahoz, </w:t>
            </w:r>
            <w:proofErr w:type="spellStart"/>
            <w:r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Jesus</w:t>
            </w:r>
            <w:proofErr w:type="spellEnd"/>
          </w:p>
        </w:tc>
      </w:tr>
      <w:tr w:rsidR="00042168" w:rsidRPr="00324AB6" w14:paraId="581D8401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5378B0A5" w14:textId="0B502A41" w:rsidR="00042168" w:rsidRPr="00BA0232" w:rsidRDefault="0024237F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rdo, Sandra</w:t>
            </w: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0BD34B66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  <w:r w:rsidRPr="0099341C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044C2BCB" w14:textId="610954D2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lastRenderedPageBreak/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82658B" w:rsidRPr="0082658B">
        <w:rPr>
          <w:rFonts w:ascii="Frutiger LT Light" w:hAnsi="Frutiger LT Light"/>
          <w:lang w:val="es-ES"/>
        </w:rPr>
        <w:t xml:space="preserve">Xavier de </w:t>
      </w:r>
      <w:proofErr w:type="spellStart"/>
      <w:r w:rsidR="0082658B" w:rsidRPr="0082658B">
        <w:rPr>
          <w:rFonts w:ascii="Frutiger LT Light" w:hAnsi="Frutiger LT Light"/>
          <w:lang w:val="es-ES"/>
        </w:rPr>
        <w:t>Bofarull</w:t>
      </w:r>
      <w:proofErr w:type="spellEnd"/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79BCFFA1" w14:textId="766F092F" w:rsidR="00042168" w:rsidRDefault="0082658B" w:rsidP="0082658B">
      <w:pPr>
        <w:pStyle w:val="Ttulo2"/>
        <w:suppressAutoHyphens/>
        <w:ind w:left="1080"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Temas Rotarios</w:t>
      </w:r>
    </w:p>
    <w:p w14:paraId="62A7C8DC" w14:textId="77777777" w:rsidR="00042168" w:rsidRPr="00024A1B" w:rsidRDefault="00042168" w:rsidP="00042168">
      <w:pPr>
        <w:rPr>
          <w:lang w:val="es-ES"/>
        </w:rPr>
      </w:pPr>
    </w:p>
    <w:p w14:paraId="6DB06A13" w14:textId="226D22FF" w:rsidR="00B00459" w:rsidRDefault="003D7DE8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esenta a Antonio Tomas como </w:t>
      </w:r>
      <w:r w:rsidRPr="00285F9E">
        <w:rPr>
          <w:b/>
          <w:bCs/>
          <w:lang w:val="es-ES"/>
        </w:rPr>
        <w:t>próximo presidente</w:t>
      </w:r>
      <w:r>
        <w:rPr>
          <w:lang w:val="es-ES"/>
        </w:rPr>
        <w:t>. Esta será su cuarta presidencia.</w:t>
      </w:r>
    </w:p>
    <w:p w14:paraId="530DA3D5" w14:textId="1C1F30F0" w:rsidR="003D7DE8" w:rsidRDefault="003D7DE8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Rafael García presenta el tema del </w:t>
      </w:r>
      <w:r w:rsidRPr="00285F9E">
        <w:rPr>
          <w:b/>
          <w:bCs/>
          <w:lang w:val="es-ES"/>
        </w:rPr>
        <w:t>intercambio</w:t>
      </w:r>
      <w:r>
        <w:rPr>
          <w:lang w:val="es-ES"/>
        </w:rPr>
        <w:t>.</w:t>
      </w:r>
      <w:r w:rsidR="00285F9E" w:rsidRPr="00285F9E">
        <w:rPr>
          <w:lang w:val="es-ES"/>
        </w:rPr>
        <w:t xml:space="preserve"> El miércoles día 24/11</w:t>
      </w:r>
      <w:r w:rsidR="00285F9E">
        <w:rPr>
          <w:lang w:val="es-ES"/>
        </w:rPr>
        <w:t>/21</w:t>
      </w:r>
      <w:r w:rsidR="00285F9E" w:rsidRPr="00285F9E">
        <w:rPr>
          <w:lang w:val="es-ES"/>
        </w:rPr>
        <w:t xml:space="preserve"> Marta, Antonio y Rafael se reunieron (google </w:t>
      </w:r>
      <w:proofErr w:type="spellStart"/>
      <w:r w:rsidR="00285F9E" w:rsidRPr="00285F9E">
        <w:rPr>
          <w:lang w:val="es-ES"/>
        </w:rPr>
        <w:t>meet</w:t>
      </w:r>
      <w:proofErr w:type="spellEnd"/>
      <w:r w:rsidR="00285F9E" w:rsidRPr="00285F9E">
        <w:rPr>
          <w:lang w:val="es-ES"/>
        </w:rPr>
        <w:t>) con Raúl Pérez el joven candidato y sus padres</w:t>
      </w:r>
      <w:r w:rsidR="00285F9E">
        <w:rPr>
          <w:lang w:val="es-ES"/>
        </w:rPr>
        <w:t>.</w:t>
      </w:r>
      <w:r w:rsidR="00285F9E" w:rsidRPr="00285F9E">
        <w:rPr>
          <w:lang w:val="es-ES"/>
        </w:rPr>
        <w:t xml:space="preserve"> </w:t>
      </w:r>
      <w:r w:rsidR="00285F9E">
        <w:rPr>
          <w:lang w:val="es-ES"/>
        </w:rPr>
        <w:t>Pidieron</w:t>
      </w:r>
      <w:r w:rsidR="00285F9E" w:rsidRPr="00285F9E">
        <w:rPr>
          <w:lang w:val="es-ES"/>
        </w:rPr>
        <w:t xml:space="preserve"> comprobar que reúne todas las condiciones para cursar la solicitud y enviarla al distrito antes del 15/12</w:t>
      </w:r>
      <w:r w:rsidR="00285F9E">
        <w:rPr>
          <w:lang w:val="es-ES"/>
        </w:rPr>
        <w:t>/21</w:t>
      </w:r>
      <w:r w:rsidR="00285F9E" w:rsidRPr="00285F9E">
        <w:rPr>
          <w:lang w:val="es-ES"/>
        </w:rPr>
        <w:t>. Se</w:t>
      </w:r>
      <w:r w:rsidR="00285F9E">
        <w:rPr>
          <w:lang w:val="es-ES"/>
        </w:rPr>
        <w:t> </w:t>
      </w:r>
      <w:r w:rsidR="00285F9E" w:rsidRPr="00285F9E">
        <w:rPr>
          <w:lang w:val="es-ES"/>
        </w:rPr>
        <w:t>les hizo llegar toda la información necesaria y estamos a la espera de recibir toda la documentación</w:t>
      </w:r>
    </w:p>
    <w:p w14:paraId="73A52DFE" w14:textId="3893C0D3" w:rsidR="00C3225E" w:rsidRDefault="00C3225E" w:rsidP="00676FFC">
      <w:pPr>
        <w:pStyle w:val="Prrafodelista"/>
        <w:numPr>
          <w:ilvl w:val="0"/>
          <w:numId w:val="6"/>
        </w:numPr>
        <w:rPr>
          <w:lang w:val="es-ES"/>
        </w:rPr>
      </w:pPr>
      <w:proofErr w:type="spellStart"/>
      <w:r>
        <w:rPr>
          <w:lang w:val="es-ES"/>
        </w:rPr>
        <w:t>Asún</w:t>
      </w:r>
      <w:proofErr w:type="spellEnd"/>
      <w:r>
        <w:rPr>
          <w:lang w:val="es-ES"/>
        </w:rPr>
        <w:t xml:space="preserve"> está gestionando el tema de los </w:t>
      </w:r>
      <w:r w:rsidRPr="00C3225E">
        <w:rPr>
          <w:b/>
          <w:bCs/>
          <w:lang w:val="es-ES"/>
        </w:rPr>
        <w:t>polos</w:t>
      </w:r>
      <w:r>
        <w:rPr>
          <w:lang w:val="es-ES"/>
        </w:rPr>
        <w:t xml:space="preserve"> (17.99€/u) y chalecos (22.98€/u) Rotarios. Se aceptan pedidos hasta el día 17/12/21.</w:t>
      </w:r>
    </w:p>
    <w:p w14:paraId="6E4D7138" w14:textId="77777777" w:rsidR="003D7DE8" w:rsidRDefault="003D7DE8" w:rsidP="00285F9E">
      <w:pPr>
        <w:pStyle w:val="Prrafodelista"/>
        <w:rPr>
          <w:lang w:val="es-ES"/>
        </w:rPr>
      </w:pPr>
    </w:p>
    <w:p w14:paraId="3C9B9497" w14:textId="77777777" w:rsidR="00071186" w:rsidRPr="00071186" w:rsidRDefault="00071186" w:rsidP="00071186">
      <w:pPr>
        <w:rPr>
          <w:lang w:val="es-ES"/>
        </w:rPr>
      </w:pPr>
    </w:p>
    <w:p w14:paraId="7800E4A8" w14:textId="0E7D85CF" w:rsidR="00071186" w:rsidRDefault="00071186" w:rsidP="0007118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Proyectos</w:t>
      </w:r>
    </w:p>
    <w:p w14:paraId="3C51FA16" w14:textId="77777777" w:rsidR="00071186" w:rsidRPr="00071186" w:rsidRDefault="00071186" w:rsidP="00071186">
      <w:pPr>
        <w:rPr>
          <w:lang w:val="es-ES"/>
        </w:rPr>
      </w:pPr>
    </w:p>
    <w:p w14:paraId="4B749DCE" w14:textId="69C2F391" w:rsidR="000A3AE2" w:rsidRDefault="009E7B6F" w:rsidP="000A3AE2">
      <w:pPr>
        <w:pStyle w:val="Prrafodelista"/>
        <w:numPr>
          <w:ilvl w:val="0"/>
          <w:numId w:val="6"/>
        </w:numPr>
        <w:rPr>
          <w:lang w:val="es-ES"/>
        </w:rPr>
      </w:pPr>
      <w:r w:rsidRPr="00C3225E">
        <w:rPr>
          <w:b/>
          <w:bCs/>
          <w:lang w:val="es-ES"/>
        </w:rPr>
        <w:t>Ordenadores</w:t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Ecolab</w:t>
      </w:r>
      <w:proofErr w:type="spellEnd"/>
      <w:r>
        <w:rPr>
          <w:lang w:val="es-ES"/>
        </w:rPr>
        <w:t xml:space="preserve">: 10 </w:t>
      </w:r>
      <w:r w:rsidR="000A3AE2">
        <w:rPr>
          <w:lang w:val="es-ES"/>
        </w:rPr>
        <w:t>portátiles</w:t>
      </w:r>
      <w:r>
        <w:rPr>
          <w:lang w:val="es-ES"/>
        </w:rPr>
        <w:t xml:space="preserve"> listos para ser entregados</w:t>
      </w:r>
      <w:r w:rsidR="007A7F71">
        <w:rPr>
          <w:lang w:val="es-ES"/>
        </w:rPr>
        <w:t xml:space="preserve"> y otros 13 pendientes para formatear.</w:t>
      </w:r>
    </w:p>
    <w:p w14:paraId="770700AD" w14:textId="516F4D95" w:rsidR="007A7F71" w:rsidRDefault="007A7F71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La votación a los proyectos de </w:t>
      </w:r>
      <w:proofErr w:type="spellStart"/>
      <w:r w:rsidRPr="00C3225E">
        <w:rPr>
          <w:b/>
          <w:bCs/>
          <w:lang w:val="es-ES"/>
        </w:rPr>
        <w:t>Accenture</w:t>
      </w:r>
      <w:proofErr w:type="spellEnd"/>
      <w:r>
        <w:rPr>
          <w:lang w:val="es-ES"/>
        </w:rPr>
        <w:t xml:space="preserve"> ha terminado. El proyecto presentado por Lorena ha quedado en octavo puesto (701 votos)</w:t>
      </w:r>
      <w:r w:rsidR="00C3225E">
        <w:rPr>
          <w:lang w:val="es-ES"/>
        </w:rPr>
        <w:t>. Se informará de los próximos pasos. E</w:t>
      </w:r>
      <w:r w:rsidR="00B455C0">
        <w:rPr>
          <w:lang w:val="es-ES"/>
        </w:rPr>
        <w:t xml:space="preserve">s posible que </w:t>
      </w:r>
      <w:proofErr w:type="spellStart"/>
      <w:r w:rsidR="00B455C0">
        <w:rPr>
          <w:lang w:val="es-ES"/>
        </w:rPr>
        <w:t>l</w:t>
      </w:r>
      <w:proofErr w:type="spellEnd"/>
      <w:r w:rsidR="00C3225E">
        <w:rPr>
          <w:lang w:val="es-ES"/>
        </w:rPr>
        <w:t xml:space="preserve"> proyecto </w:t>
      </w:r>
      <w:r w:rsidR="00B455C0">
        <w:rPr>
          <w:lang w:val="es-ES"/>
        </w:rPr>
        <w:t>reciba</w:t>
      </w:r>
      <w:r w:rsidR="00C3225E">
        <w:rPr>
          <w:lang w:val="es-ES"/>
        </w:rPr>
        <w:t xml:space="preserve"> entre 15 a 20k€</w:t>
      </w:r>
      <w:r w:rsidR="00B455C0">
        <w:rPr>
          <w:lang w:val="es-ES"/>
        </w:rPr>
        <w:t xml:space="preserve"> de subvención.</w:t>
      </w:r>
    </w:p>
    <w:p w14:paraId="28F020F1" w14:textId="68AD4633" w:rsidR="00683A4D" w:rsidRDefault="00683A4D" w:rsidP="000A3AE2">
      <w:pPr>
        <w:pStyle w:val="Prrafodelista"/>
        <w:numPr>
          <w:ilvl w:val="0"/>
          <w:numId w:val="6"/>
        </w:numPr>
        <w:rPr>
          <w:lang w:val="es-ES"/>
        </w:rPr>
      </w:pPr>
      <w:proofErr w:type="spellStart"/>
      <w:r>
        <w:rPr>
          <w:lang w:val="es-ES"/>
        </w:rPr>
        <w:t>Filip</w:t>
      </w:r>
      <w:proofErr w:type="spellEnd"/>
      <w:r>
        <w:rPr>
          <w:lang w:val="es-ES"/>
        </w:rPr>
        <w:t xml:space="preserve"> presenta la colaboración con el </w:t>
      </w:r>
      <w:r w:rsidRPr="007B5B95">
        <w:rPr>
          <w:b/>
          <w:bCs/>
          <w:lang w:val="es-ES"/>
        </w:rPr>
        <w:t xml:space="preserve">Project Management </w:t>
      </w:r>
      <w:proofErr w:type="spellStart"/>
      <w:r w:rsidRPr="007B5B95">
        <w:rPr>
          <w:b/>
          <w:bCs/>
          <w:lang w:val="es-ES"/>
        </w:rPr>
        <w:t>Intitute</w:t>
      </w:r>
      <w:proofErr w:type="spellEnd"/>
      <w:r w:rsidRPr="007B5B95">
        <w:rPr>
          <w:b/>
          <w:bCs/>
          <w:lang w:val="es-ES"/>
        </w:rPr>
        <w:t xml:space="preserve"> (PMI)</w:t>
      </w:r>
      <w:r w:rsidR="007B5B95">
        <w:rPr>
          <w:lang w:val="es-ES"/>
        </w:rPr>
        <w:t xml:space="preserve"> y Rotary</w:t>
      </w:r>
      <w:r>
        <w:rPr>
          <w:lang w:val="es-ES"/>
        </w:rPr>
        <w:t xml:space="preserve"> que se </w:t>
      </w:r>
      <w:proofErr w:type="spellStart"/>
      <w:r>
        <w:rPr>
          <w:lang w:val="es-ES"/>
        </w:rPr>
        <w:t>esta</w:t>
      </w:r>
      <w:proofErr w:type="spellEnd"/>
      <w:r>
        <w:rPr>
          <w:lang w:val="es-ES"/>
        </w:rPr>
        <w:t xml:space="preserve"> iniciando. </w:t>
      </w:r>
      <w:r w:rsidR="007B5B95">
        <w:rPr>
          <w:lang w:val="es-ES"/>
        </w:rPr>
        <w:t xml:space="preserve">Se les ha presentado Rotary y se ha presentado varios proyectos, entre ellos el de </w:t>
      </w:r>
      <w:proofErr w:type="spellStart"/>
      <w:r w:rsidR="007B5B95">
        <w:rPr>
          <w:lang w:val="es-ES"/>
        </w:rPr>
        <w:t>Fundaula</w:t>
      </w:r>
      <w:proofErr w:type="spellEnd"/>
      <w:r w:rsidR="007B5B95">
        <w:rPr>
          <w:lang w:val="es-ES"/>
        </w:rPr>
        <w:t xml:space="preserve"> de </w:t>
      </w:r>
      <w:proofErr w:type="spellStart"/>
      <w:r w:rsidR="007B5B95">
        <w:rPr>
          <w:lang w:val="es-ES"/>
        </w:rPr>
        <w:t>Accenture</w:t>
      </w:r>
      <w:proofErr w:type="spellEnd"/>
      <w:r w:rsidR="007B5B95">
        <w:rPr>
          <w:lang w:val="es-ES"/>
        </w:rPr>
        <w:t xml:space="preserve">. </w:t>
      </w:r>
      <w:r>
        <w:rPr>
          <w:lang w:val="es-ES"/>
        </w:rPr>
        <w:t xml:space="preserve">Pendiente de hablar entre </w:t>
      </w:r>
      <w:proofErr w:type="spellStart"/>
      <w:r>
        <w:rPr>
          <w:lang w:val="es-ES"/>
        </w:rPr>
        <w:t>Filip</w:t>
      </w:r>
      <w:proofErr w:type="spellEnd"/>
      <w:r>
        <w:rPr>
          <w:lang w:val="es-ES"/>
        </w:rPr>
        <w:t xml:space="preserve"> y Julia sobre </w:t>
      </w:r>
      <w:r w:rsidR="007B5B95">
        <w:rPr>
          <w:lang w:val="es-ES"/>
        </w:rPr>
        <w:t>el proyecto del cáncer.</w:t>
      </w:r>
    </w:p>
    <w:p w14:paraId="741EAC18" w14:textId="77777777" w:rsidR="0024237F" w:rsidRDefault="0024237F" w:rsidP="0024237F">
      <w:pPr>
        <w:pStyle w:val="Prrafodelista"/>
        <w:rPr>
          <w:lang w:val="es-ES"/>
        </w:rPr>
      </w:pPr>
    </w:p>
    <w:p w14:paraId="7556EA90" w14:textId="3A1A16A6" w:rsidR="0024237F" w:rsidRPr="000A3AE2" w:rsidRDefault="00C602EE" w:rsidP="0024237F">
      <w:pPr>
        <w:pStyle w:val="Ttulo2"/>
        <w:numPr>
          <w:ilvl w:val="0"/>
          <w:numId w:val="1"/>
        </w:numPr>
        <w:suppressAutoHyphens/>
        <w:rPr>
          <w:lang w:val="es-ES"/>
        </w:rPr>
      </w:pPr>
      <w:proofErr w:type="spellStart"/>
      <w:r>
        <w:rPr>
          <w:rStyle w:val="Ttulo1Car"/>
          <w:color w:val="17458F"/>
        </w:rPr>
        <w:t>Fundación</w:t>
      </w:r>
      <w:proofErr w:type="spellEnd"/>
      <w:r w:rsidR="0024237F">
        <w:rPr>
          <w:lang w:val="es-ES"/>
        </w:rPr>
        <w:t xml:space="preserve"> </w:t>
      </w:r>
      <w:r w:rsidR="0024237F" w:rsidRPr="0024237F">
        <w:rPr>
          <w:rStyle w:val="Ttulo1Car"/>
          <w:color w:val="17458F"/>
        </w:rPr>
        <w:t>Pare</w:t>
      </w:r>
      <w:r w:rsidR="0024237F">
        <w:rPr>
          <w:lang w:val="es-ES"/>
        </w:rPr>
        <w:t xml:space="preserve"> </w:t>
      </w:r>
      <w:proofErr w:type="spellStart"/>
      <w:r w:rsidR="0024237F" w:rsidRPr="0024237F">
        <w:rPr>
          <w:rStyle w:val="Ttulo1Car"/>
          <w:color w:val="17458F"/>
        </w:rPr>
        <w:t>Manel</w:t>
      </w:r>
      <w:proofErr w:type="spellEnd"/>
    </w:p>
    <w:p w14:paraId="7C2C0220" w14:textId="26FDEE36" w:rsidR="00F95C14" w:rsidRDefault="0024237F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andra Pardo (presidente) y Jesús Lahoz presentan la </w:t>
      </w:r>
      <w:r w:rsidR="00C602EE">
        <w:rPr>
          <w:lang w:val="es-ES"/>
        </w:rPr>
        <w:t>Fundación</w:t>
      </w:r>
      <w:r>
        <w:rPr>
          <w:lang w:val="es-ES"/>
        </w:rPr>
        <w:t xml:space="preserve"> del Pare </w:t>
      </w:r>
      <w:proofErr w:type="spellStart"/>
      <w:r>
        <w:rPr>
          <w:lang w:val="es-ES"/>
        </w:rPr>
        <w:t>Manel</w:t>
      </w:r>
      <w:proofErr w:type="spellEnd"/>
    </w:p>
    <w:p w14:paraId="1C1436DF" w14:textId="660123F1" w:rsidR="0024237F" w:rsidRDefault="0024237F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da el agradecimiento a RC Barcelona 92 por las ayudas hasta el momento.</w:t>
      </w:r>
    </w:p>
    <w:p w14:paraId="54CCD44D" w14:textId="13D6C22E" w:rsidR="0024237F" w:rsidRDefault="00C602EE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presentan los proyectos en marcha y los planeados.</w:t>
      </w:r>
    </w:p>
    <w:p w14:paraId="30E4267E" w14:textId="432DC295" w:rsidR="00C602EE" w:rsidRDefault="00C602EE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establece a </w:t>
      </w:r>
      <w:proofErr w:type="spellStart"/>
      <w:r>
        <w:rPr>
          <w:lang w:val="es-ES"/>
        </w:rPr>
        <w:t>Oleguer</w:t>
      </w:r>
      <w:proofErr w:type="spellEnd"/>
      <w:r>
        <w:rPr>
          <w:lang w:val="es-ES"/>
        </w:rPr>
        <w:t xml:space="preserve"> como enlace con la asociación.</w:t>
      </w:r>
    </w:p>
    <w:p w14:paraId="4D8E9C94" w14:textId="43CC7F21" w:rsidR="00C602EE" w:rsidRDefault="00C602EE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La asociación vende lotería de Navidad. Si alguien está interesado ha de contactar con </w:t>
      </w:r>
      <w:proofErr w:type="spellStart"/>
      <w:r>
        <w:rPr>
          <w:lang w:val="es-ES"/>
        </w:rPr>
        <w:t>Oleguer</w:t>
      </w:r>
      <w:proofErr w:type="spellEnd"/>
      <w:r>
        <w:rPr>
          <w:lang w:val="es-ES"/>
        </w:rPr>
        <w:t>.</w:t>
      </w:r>
    </w:p>
    <w:p w14:paraId="1735EF21" w14:textId="379AA428" w:rsidR="00C602EE" w:rsidRDefault="00B455C0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La Fundación</w:t>
      </w:r>
      <w:r w:rsidR="00C602EE">
        <w:rPr>
          <w:lang w:val="es-ES"/>
        </w:rPr>
        <w:t xml:space="preserve"> ofrece realizar un tour a los socios del Barcelona 92.</w:t>
      </w:r>
    </w:p>
    <w:p w14:paraId="60B00E4B" w14:textId="1DF79E89" w:rsidR="00551632" w:rsidRDefault="00551632" w:rsidP="000A3AE2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M</w:t>
      </w:r>
      <w:r w:rsidR="00B455C0">
        <w:rPr>
          <w:lang w:val="es-ES"/>
        </w:rPr>
        <w:t>á</w:t>
      </w:r>
      <w:r>
        <w:rPr>
          <w:lang w:val="es-ES"/>
        </w:rPr>
        <w:t>s info</w:t>
      </w:r>
      <w:r w:rsidR="00B455C0">
        <w:rPr>
          <w:lang w:val="es-ES"/>
        </w:rPr>
        <w:t>rmación</w:t>
      </w:r>
      <w:r>
        <w:rPr>
          <w:lang w:val="es-ES"/>
        </w:rPr>
        <w:t xml:space="preserve">: </w:t>
      </w:r>
      <w:hyperlink r:id="rId9" w:history="1">
        <w:r w:rsidRPr="00C827A6">
          <w:rPr>
            <w:rStyle w:val="Hipervnculo"/>
            <w:lang w:val="es-ES"/>
          </w:rPr>
          <w:t>https://www.paremanel.org/</w:t>
        </w:r>
      </w:hyperlink>
    </w:p>
    <w:p w14:paraId="15767DE9" w14:textId="77777777" w:rsidR="00551632" w:rsidRDefault="00551632" w:rsidP="00551632">
      <w:pPr>
        <w:pStyle w:val="Prrafodelista"/>
        <w:rPr>
          <w:lang w:val="es-ES"/>
        </w:rPr>
      </w:pPr>
    </w:p>
    <w:p w14:paraId="29924B38" w14:textId="57BCFB85" w:rsidR="00C061B9" w:rsidRPr="00C061B9" w:rsidRDefault="00C061B9" w:rsidP="00C061B9">
      <w:pPr>
        <w:jc w:val="left"/>
        <w:rPr>
          <w:lang w:val="es-ES"/>
        </w:rPr>
      </w:pPr>
    </w:p>
    <w:sectPr w:rsidR="00C061B9" w:rsidRPr="00C061B9" w:rsidSect="00C87176">
      <w:headerReference w:type="default" r:id="rId10"/>
      <w:footerReference w:type="default" r:id="rId11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30921D" w14:textId="77777777" w:rsidR="00C421CD" w:rsidRDefault="00C421CD">
      <w:r>
        <w:separator/>
      </w:r>
    </w:p>
  </w:endnote>
  <w:endnote w:type="continuationSeparator" w:id="0">
    <w:p w14:paraId="4EEC5273" w14:textId="77777777" w:rsidR="00C421CD" w:rsidRDefault="00C42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FC770A" w14:textId="77777777" w:rsidR="00C421CD" w:rsidRDefault="00C421CD">
      <w:r>
        <w:separator/>
      </w:r>
    </w:p>
  </w:footnote>
  <w:footnote w:type="continuationSeparator" w:id="0">
    <w:p w14:paraId="542E97C3" w14:textId="77777777" w:rsidR="00C421CD" w:rsidRDefault="00C421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CE249DD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4" name="Picture 4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2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341C">
      <w:t xml:space="preserve"> </w:t>
    </w:r>
    <w:r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NKwFAAflQKItAAAA"/>
  </w:docVars>
  <w:rsids>
    <w:rsidRoot w:val="00C13C1F"/>
    <w:rsid w:val="00001C44"/>
    <w:rsid w:val="000105AD"/>
    <w:rsid w:val="0002076C"/>
    <w:rsid w:val="00024A1B"/>
    <w:rsid w:val="00042168"/>
    <w:rsid w:val="0005170C"/>
    <w:rsid w:val="00060AFA"/>
    <w:rsid w:val="00071186"/>
    <w:rsid w:val="000767A8"/>
    <w:rsid w:val="00084790"/>
    <w:rsid w:val="00096354"/>
    <w:rsid w:val="000A0F0C"/>
    <w:rsid w:val="000A393E"/>
    <w:rsid w:val="000A3AE2"/>
    <w:rsid w:val="000C04C1"/>
    <w:rsid w:val="000C263B"/>
    <w:rsid w:val="000C44D0"/>
    <w:rsid w:val="000D205B"/>
    <w:rsid w:val="000F4389"/>
    <w:rsid w:val="000F6B88"/>
    <w:rsid w:val="00126A62"/>
    <w:rsid w:val="00134618"/>
    <w:rsid w:val="001428EE"/>
    <w:rsid w:val="00146BC2"/>
    <w:rsid w:val="00156BE0"/>
    <w:rsid w:val="00181C7E"/>
    <w:rsid w:val="001A72C8"/>
    <w:rsid w:val="001B06C9"/>
    <w:rsid w:val="001B0EDD"/>
    <w:rsid w:val="001B5F70"/>
    <w:rsid w:val="001C5AB9"/>
    <w:rsid w:val="001C5CBD"/>
    <w:rsid w:val="001C7DE5"/>
    <w:rsid w:val="001D4CDA"/>
    <w:rsid w:val="001E284B"/>
    <w:rsid w:val="001E7B1D"/>
    <w:rsid w:val="001F76C4"/>
    <w:rsid w:val="00211BF7"/>
    <w:rsid w:val="0021590C"/>
    <w:rsid w:val="0021636E"/>
    <w:rsid w:val="002218BF"/>
    <w:rsid w:val="0024237F"/>
    <w:rsid w:val="0025039D"/>
    <w:rsid w:val="00264110"/>
    <w:rsid w:val="002641AC"/>
    <w:rsid w:val="00266D42"/>
    <w:rsid w:val="002709FC"/>
    <w:rsid w:val="00285B5C"/>
    <w:rsid w:val="00285F9E"/>
    <w:rsid w:val="00290D4C"/>
    <w:rsid w:val="00292406"/>
    <w:rsid w:val="002A5085"/>
    <w:rsid w:val="002C327F"/>
    <w:rsid w:val="002F4237"/>
    <w:rsid w:val="00301BA9"/>
    <w:rsid w:val="00302221"/>
    <w:rsid w:val="00312063"/>
    <w:rsid w:val="00315006"/>
    <w:rsid w:val="00323233"/>
    <w:rsid w:val="00324AB6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6083B"/>
    <w:rsid w:val="00362185"/>
    <w:rsid w:val="00365B2C"/>
    <w:rsid w:val="00366C8D"/>
    <w:rsid w:val="00371FF0"/>
    <w:rsid w:val="00373BD9"/>
    <w:rsid w:val="00380812"/>
    <w:rsid w:val="00394634"/>
    <w:rsid w:val="003A1042"/>
    <w:rsid w:val="003B68A1"/>
    <w:rsid w:val="003C4D1D"/>
    <w:rsid w:val="003D7DE8"/>
    <w:rsid w:val="003D7E0E"/>
    <w:rsid w:val="00400A64"/>
    <w:rsid w:val="0040231E"/>
    <w:rsid w:val="00403B4B"/>
    <w:rsid w:val="00413A77"/>
    <w:rsid w:val="004347D9"/>
    <w:rsid w:val="00436286"/>
    <w:rsid w:val="004433CB"/>
    <w:rsid w:val="00474283"/>
    <w:rsid w:val="004817EF"/>
    <w:rsid w:val="004946D3"/>
    <w:rsid w:val="004A0789"/>
    <w:rsid w:val="004A24E0"/>
    <w:rsid w:val="004A4797"/>
    <w:rsid w:val="004A4E5B"/>
    <w:rsid w:val="004A5B3B"/>
    <w:rsid w:val="004B0DB3"/>
    <w:rsid w:val="004B34A7"/>
    <w:rsid w:val="004C0018"/>
    <w:rsid w:val="004C1357"/>
    <w:rsid w:val="004C13A8"/>
    <w:rsid w:val="004C3124"/>
    <w:rsid w:val="004E1A21"/>
    <w:rsid w:val="004E30ED"/>
    <w:rsid w:val="0050289C"/>
    <w:rsid w:val="00510168"/>
    <w:rsid w:val="00514749"/>
    <w:rsid w:val="00522D2C"/>
    <w:rsid w:val="00532F49"/>
    <w:rsid w:val="00540DA4"/>
    <w:rsid w:val="005447A6"/>
    <w:rsid w:val="005468F9"/>
    <w:rsid w:val="00551632"/>
    <w:rsid w:val="00554FF5"/>
    <w:rsid w:val="005677E0"/>
    <w:rsid w:val="00572F4C"/>
    <w:rsid w:val="005742FC"/>
    <w:rsid w:val="00584B35"/>
    <w:rsid w:val="00596556"/>
    <w:rsid w:val="005A126B"/>
    <w:rsid w:val="005D51BC"/>
    <w:rsid w:val="005E407E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6FFC"/>
    <w:rsid w:val="00683A4D"/>
    <w:rsid w:val="006A4DF4"/>
    <w:rsid w:val="006A6954"/>
    <w:rsid w:val="006B34EE"/>
    <w:rsid w:val="006B5CD8"/>
    <w:rsid w:val="006C4155"/>
    <w:rsid w:val="006D3662"/>
    <w:rsid w:val="00701B2B"/>
    <w:rsid w:val="0072784E"/>
    <w:rsid w:val="007367D7"/>
    <w:rsid w:val="0074474D"/>
    <w:rsid w:val="0075031F"/>
    <w:rsid w:val="00753BCE"/>
    <w:rsid w:val="00775B42"/>
    <w:rsid w:val="00776B33"/>
    <w:rsid w:val="007803B0"/>
    <w:rsid w:val="00781C48"/>
    <w:rsid w:val="00792CAC"/>
    <w:rsid w:val="007A7F71"/>
    <w:rsid w:val="007B32D9"/>
    <w:rsid w:val="007B55B2"/>
    <w:rsid w:val="007B5B95"/>
    <w:rsid w:val="007C6F81"/>
    <w:rsid w:val="007D74C2"/>
    <w:rsid w:val="007D77DA"/>
    <w:rsid w:val="007E354C"/>
    <w:rsid w:val="007E3E42"/>
    <w:rsid w:val="007F3A1B"/>
    <w:rsid w:val="007F5CEC"/>
    <w:rsid w:val="007F789C"/>
    <w:rsid w:val="00807C44"/>
    <w:rsid w:val="00810830"/>
    <w:rsid w:val="00812F43"/>
    <w:rsid w:val="0082324E"/>
    <w:rsid w:val="0082658B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E08BA"/>
    <w:rsid w:val="008E3D3D"/>
    <w:rsid w:val="008F30DE"/>
    <w:rsid w:val="008F77E7"/>
    <w:rsid w:val="0090302D"/>
    <w:rsid w:val="00906472"/>
    <w:rsid w:val="00927564"/>
    <w:rsid w:val="0093174F"/>
    <w:rsid w:val="00933B0A"/>
    <w:rsid w:val="00941FB8"/>
    <w:rsid w:val="00942C3E"/>
    <w:rsid w:val="00951517"/>
    <w:rsid w:val="00952959"/>
    <w:rsid w:val="009567B9"/>
    <w:rsid w:val="00991A27"/>
    <w:rsid w:val="0099341C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5351"/>
    <w:rsid w:val="00A06FF2"/>
    <w:rsid w:val="00A21EBD"/>
    <w:rsid w:val="00A27372"/>
    <w:rsid w:val="00A43031"/>
    <w:rsid w:val="00A61A8B"/>
    <w:rsid w:val="00A64515"/>
    <w:rsid w:val="00A7714B"/>
    <w:rsid w:val="00AA36BB"/>
    <w:rsid w:val="00AA3B65"/>
    <w:rsid w:val="00AA6727"/>
    <w:rsid w:val="00AB3DDB"/>
    <w:rsid w:val="00AB4F1E"/>
    <w:rsid w:val="00AB55B2"/>
    <w:rsid w:val="00AD1EAF"/>
    <w:rsid w:val="00AD56B4"/>
    <w:rsid w:val="00AD6C5B"/>
    <w:rsid w:val="00AE006C"/>
    <w:rsid w:val="00AE10B8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061B9"/>
    <w:rsid w:val="00C13282"/>
    <w:rsid w:val="00C13C1F"/>
    <w:rsid w:val="00C140E8"/>
    <w:rsid w:val="00C27518"/>
    <w:rsid w:val="00C3102D"/>
    <w:rsid w:val="00C3225E"/>
    <w:rsid w:val="00C421CD"/>
    <w:rsid w:val="00C46CB7"/>
    <w:rsid w:val="00C51FFC"/>
    <w:rsid w:val="00C54706"/>
    <w:rsid w:val="00C56677"/>
    <w:rsid w:val="00C602EE"/>
    <w:rsid w:val="00C736D3"/>
    <w:rsid w:val="00C7429F"/>
    <w:rsid w:val="00C80D3D"/>
    <w:rsid w:val="00C87176"/>
    <w:rsid w:val="00C908E5"/>
    <w:rsid w:val="00CD7BD1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D0A03"/>
    <w:rsid w:val="00DD423D"/>
    <w:rsid w:val="00DE14A7"/>
    <w:rsid w:val="00DE4CDC"/>
    <w:rsid w:val="00DF5FC2"/>
    <w:rsid w:val="00E050FA"/>
    <w:rsid w:val="00E20D31"/>
    <w:rsid w:val="00E32EE3"/>
    <w:rsid w:val="00E413E7"/>
    <w:rsid w:val="00E5018B"/>
    <w:rsid w:val="00E631CC"/>
    <w:rsid w:val="00E70B6D"/>
    <w:rsid w:val="00E76C1F"/>
    <w:rsid w:val="00E7727B"/>
    <w:rsid w:val="00E863CD"/>
    <w:rsid w:val="00E947BA"/>
    <w:rsid w:val="00EA0152"/>
    <w:rsid w:val="00EA1D4A"/>
    <w:rsid w:val="00ED59F6"/>
    <w:rsid w:val="00EE3C39"/>
    <w:rsid w:val="00EE65C6"/>
    <w:rsid w:val="00F31B90"/>
    <w:rsid w:val="00F35A1E"/>
    <w:rsid w:val="00F40F23"/>
    <w:rsid w:val="00F52DCA"/>
    <w:rsid w:val="00F54241"/>
    <w:rsid w:val="00F60AD1"/>
    <w:rsid w:val="00F61E00"/>
    <w:rsid w:val="00F62692"/>
    <w:rsid w:val="00F6748F"/>
    <w:rsid w:val="00F67FCB"/>
    <w:rsid w:val="00F7253D"/>
    <w:rsid w:val="00F74B3F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paremanel.org/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1BBCA-C505-47C1-9D14-AAE087D88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8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1-12-15T12:04:00Z</dcterms:created>
  <dcterms:modified xsi:type="dcterms:W3CDTF">2021-12-15T12:04:00Z</dcterms:modified>
</cp:coreProperties>
</file>